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080255E8" w:rsidR="00F3409C" w:rsidRPr="00E95E3B" w:rsidRDefault="000C1A44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CMC/09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4C5AD42B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094A47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DA6E73" w14:paraId="63E3B693" w14:textId="77777777" w:rsidTr="00285AFF">
        <w:tc>
          <w:tcPr>
            <w:tcW w:w="5000" w:type="pct"/>
            <w:gridSpan w:val="2"/>
          </w:tcPr>
          <w:p w14:paraId="7FA86C1A" w14:textId="77777777" w:rsidR="00BF00D1" w:rsidRDefault="00BF00D1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BF00D1">
              <w:rPr>
                <w:rFonts w:asciiTheme="minorHAnsi" w:hAnsiTheme="minorHAnsi"/>
                <w:b/>
                <w:lang w:val="es-ES_tradnl"/>
              </w:rPr>
              <w:t>Novena Reunión de Coordinadores/as Nacionales de Supervisión Continua (NCMC/9)</w:t>
            </w:r>
          </w:p>
          <w:p w14:paraId="41A14BBF" w14:textId="2E4A9E52" w:rsidR="00F3409C" w:rsidRPr="00E95E3B" w:rsidRDefault="00BF00D1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BF00D1">
              <w:rPr>
                <w:rFonts w:asciiTheme="minorHAnsi" w:hAnsiTheme="minorHAnsi"/>
                <w:b/>
                <w:lang w:val="es-ES_tradnl"/>
              </w:rPr>
              <w:t>para las Regiones NAM/CAR</w:t>
            </w:r>
          </w:p>
        </w:tc>
      </w:tr>
      <w:tr w:rsidR="00F3409C" w:rsidRPr="00DA6E73" w14:paraId="7DDBEAD1" w14:textId="77777777" w:rsidTr="00285AFF">
        <w:tc>
          <w:tcPr>
            <w:tcW w:w="5000" w:type="pct"/>
            <w:gridSpan w:val="2"/>
          </w:tcPr>
          <w:p w14:paraId="31E01D97" w14:textId="5A5FBDB3" w:rsidR="00F3409C" w:rsidRPr="00E95E3B" w:rsidRDefault="00BF00D1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BF00D1">
              <w:rPr>
                <w:rFonts w:asciiTheme="minorHAnsi" w:hAnsiTheme="minorHAnsi"/>
                <w:lang w:val="es-ES_tradnl"/>
              </w:rPr>
              <w:t>Santo Domingo, República Dominicana, del 14 al 18 de septiembre de 2026</w:t>
            </w:r>
          </w:p>
        </w:tc>
      </w:tr>
      <w:tr w:rsidR="00F3409C" w:rsidRPr="00DA6E73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DA6E73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7D0C0638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7D0C0638">
        <w:rPr>
          <w:rFonts w:asciiTheme="minorHAnsi" w:hAnsiTheme="minorHAnsi"/>
          <w:lang w:val="es-ES"/>
        </w:rPr>
        <w:t>1.1</w:t>
      </w:r>
      <w:r>
        <w:tab/>
      </w:r>
      <w:r w:rsidRPr="7D0C0638">
        <w:rPr>
          <w:rFonts w:asciiTheme="minorHAnsi" w:hAnsiTheme="minorHAnsi"/>
          <w:lang w:val="es-ES"/>
        </w:rPr>
        <w:t>Ff</w:t>
      </w:r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7742AA23" w:rsidR="00094A47" w:rsidRDefault="00094A47">
      <w:pPr>
        <w:jc w:val="both"/>
        <w:rPr>
          <w:ins w:id="0" w:author="Riva-Palacio, Claudia" w:date="2026-07-02T12:29:00Z" w16du:dateUtc="2026-07-02T18:29:00Z"/>
          <w:rFonts w:asciiTheme="minorHAnsi" w:hAnsiTheme="minorHAnsi"/>
          <w:lang w:val="es-ES_tradnl"/>
        </w:rPr>
      </w:pPr>
      <w:ins w:id="1" w:author="Riva-Palacio, Claudia" w:date="2026-07-02T12:29:00Z" w16du:dateUtc="2026-07-02T18:29:00Z">
        <w:r>
          <w:rPr>
            <w:rFonts w:asciiTheme="minorHAnsi" w:hAnsiTheme="minorHAnsi"/>
            <w:lang w:val="es-ES_tradnl"/>
          </w:rPr>
          <w:br w:type="page"/>
        </w:r>
      </w:ins>
    </w:p>
    <w:p w14:paraId="5385F514" w14:textId="4456B9B2" w:rsidR="00094A47" w:rsidRDefault="00094A47">
      <w:pPr>
        <w:jc w:val="both"/>
        <w:rPr>
          <w:ins w:id="2" w:author="Riva-Palacio, Claudia" w:date="2026-07-02T12:29:00Z" w16du:dateUtc="2026-07-02T18:29:00Z"/>
          <w:rFonts w:asciiTheme="minorHAnsi" w:hAnsiTheme="minorHAnsi"/>
          <w:lang w:val="es-ES_tradnl"/>
        </w:rPr>
      </w:pPr>
      <w:ins w:id="3" w:author="Riva-Palacio, Claudia" w:date="2026-07-02T12:29:00Z" w16du:dateUtc="2026-07-02T18:29:00Z">
        <w:r>
          <w:rPr>
            <w:rFonts w:asciiTheme="minorHAnsi" w:hAnsiTheme="minorHAnsi"/>
            <w:lang w:val="es-ES_tradnl"/>
          </w:rPr>
          <w:lastRenderedPageBreak/>
          <w:br w:type="page"/>
        </w:r>
      </w:ins>
    </w:p>
    <w:p w14:paraId="4E1ECBFD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F6D24" w14:textId="77777777" w:rsidR="00880576" w:rsidRDefault="00880576" w:rsidP="00F3409C">
      <w:r>
        <w:separator/>
      </w:r>
    </w:p>
  </w:endnote>
  <w:endnote w:type="continuationSeparator" w:id="0">
    <w:p w14:paraId="6EF84D7B" w14:textId="77777777" w:rsidR="00880576" w:rsidRDefault="00880576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20C9F" w14:textId="77777777" w:rsidR="00880576" w:rsidRDefault="00880576" w:rsidP="00F3409C">
      <w:r>
        <w:separator/>
      </w:r>
    </w:p>
  </w:footnote>
  <w:footnote w:type="continuationSeparator" w:id="0">
    <w:p w14:paraId="793A1E24" w14:textId="77777777" w:rsidR="00880576" w:rsidRDefault="00880576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79C8F9E7" w:rsidR="000312F0" w:rsidRPr="00E95E3B" w:rsidRDefault="000C1A44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NCMC</w:t>
    </w:r>
    <w:proofErr w:type="spellEnd"/>
    <w:r>
      <w:rPr>
        <w:rFonts w:asciiTheme="minorHAnsi" w:hAnsiTheme="minorHAnsi"/>
        <w:lang w:val="fr-CA"/>
      </w:rPr>
      <w:t>/09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51AEE6CD" w:rsidR="000312F0" w:rsidRPr="00E95E3B" w:rsidRDefault="000C1A44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NCMC</w:t>
    </w:r>
    <w:proofErr w:type="spellEnd"/>
    <w:r>
      <w:rPr>
        <w:rFonts w:asciiTheme="minorHAnsi" w:hAnsiTheme="minorHAnsi"/>
        <w:lang w:val="fr-CA"/>
      </w:rPr>
      <w:t>/09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iva-Palacio, Claudia">
    <w15:presenceInfo w15:providerId="AD" w15:userId="S::CRiva-Palacio@icao.int::68f5107d-e135-427d-9658-b6c4e5584d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94A47"/>
    <w:rsid w:val="000B23AE"/>
    <w:rsid w:val="000B6ACC"/>
    <w:rsid w:val="000C1A44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C6560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0576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2794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0D1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A6E73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D73A8"/>
    <w:rsid w:val="00FE1964"/>
    <w:rsid w:val="00FE1C13"/>
    <w:rsid w:val="00FE255C"/>
    <w:rsid w:val="00FE6A47"/>
    <w:rsid w:val="00FE7719"/>
    <w:rsid w:val="00FF0540"/>
    <w:rsid w:val="00FF26F2"/>
    <w:rsid w:val="00FF69B8"/>
    <w:rsid w:val="3F561165"/>
    <w:rsid w:val="7D0C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094A47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3</Pages>
  <Words>108</Words>
  <Characters>617</Characters>
  <Application>Microsoft Office Word</Application>
  <DocSecurity>0</DocSecurity>
  <Lines>5</Lines>
  <Paragraphs>1</Paragraphs>
  <ScaleCrop>false</ScaleCrop>
  <Company>Microsoft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utiérrez, Gabriel</cp:lastModifiedBy>
  <cp:revision>8</cp:revision>
  <cp:lastPrinted>2014-01-09T17:37:00Z</cp:lastPrinted>
  <dcterms:created xsi:type="dcterms:W3CDTF">2026-06-16T18:32:00Z</dcterms:created>
  <dcterms:modified xsi:type="dcterms:W3CDTF">2026-07-0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GrammarlyDocumentId">
    <vt:lpwstr>ac2ea4f8-f654-499a-bf2e-b4be9a92e77b</vt:lpwstr>
  </property>
</Properties>
</file>